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C5265D" w14:textId="0373B92D" w:rsidR="006300B1" w:rsidRDefault="007D2C0D" w:rsidP="00E105F1">
      <w:pPr>
        <w:pStyle w:val="Title"/>
      </w:pPr>
      <w:r>
        <w:t xml:space="preserve">Minimal </w:t>
      </w:r>
      <w:r w:rsidR="00E105F1">
        <w:t xml:space="preserve">Regular Expressions Cheat Sheet </w:t>
      </w:r>
    </w:p>
    <w:p w14:paraId="38F8F3E4" w14:textId="77777777" w:rsidR="00E105F1" w:rsidRPr="00E105F1" w:rsidRDefault="00E105F1" w:rsidP="00E105F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  <w:gridCol w:w="4533"/>
        <w:gridCol w:w="5865"/>
      </w:tblGrid>
      <w:tr w:rsidR="00E105F1" w14:paraId="726718F9" w14:textId="77777777" w:rsidTr="00E93498">
        <w:tc>
          <w:tcPr>
            <w:tcW w:w="4765" w:type="dxa"/>
          </w:tcPr>
          <w:tbl>
            <w:tblPr>
              <w:tblStyle w:val="GridTable4-Accent3"/>
              <w:tblpPr w:leftFromText="180" w:rightFromText="180" w:vertAnchor="text" w:horzAnchor="margin" w:tblpY="2"/>
              <w:tblW w:w="0" w:type="auto"/>
              <w:tblLook w:val="04A0" w:firstRow="1" w:lastRow="0" w:firstColumn="1" w:lastColumn="0" w:noHBand="0" w:noVBand="1"/>
            </w:tblPr>
            <w:tblGrid>
              <w:gridCol w:w="805"/>
              <w:gridCol w:w="3600"/>
            </w:tblGrid>
            <w:tr w:rsidR="00E105F1" w14:paraId="1AB02026" w14:textId="77777777" w:rsidTr="0020087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405" w:type="dxa"/>
                  <w:gridSpan w:val="2"/>
                </w:tcPr>
                <w:p w14:paraId="7CB3D99C" w14:textId="77777777" w:rsidR="00E105F1" w:rsidRPr="0020087E" w:rsidRDefault="00E105F1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Anchors</w:t>
                  </w:r>
                </w:p>
              </w:tc>
            </w:tr>
            <w:tr w:rsidR="00E105F1" w14:paraId="1F28D811" w14:textId="77777777" w:rsidTr="0020087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5" w:type="dxa"/>
                </w:tcPr>
                <w:p w14:paraId="71CE09A0" w14:textId="77777777" w:rsidR="00E105F1" w:rsidRPr="0020087E" w:rsidRDefault="00E105F1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^</w:t>
                  </w:r>
                </w:p>
              </w:tc>
              <w:tc>
                <w:tcPr>
                  <w:tcW w:w="3600" w:type="dxa"/>
                </w:tcPr>
                <w:p w14:paraId="08542555" w14:textId="77777777" w:rsidR="00E105F1" w:rsidRPr="0020087E" w:rsidRDefault="00E105F1" w:rsidP="00E105F1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Start of string or start of line in multi-line pattern</w:t>
                  </w:r>
                </w:p>
              </w:tc>
            </w:tr>
            <w:tr w:rsidR="00E105F1" w14:paraId="4B12E14F" w14:textId="77777777" w:rsidTr="0020087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5" w:type="dxa"/>
                </w:tcPr>
                <w:p w14:paraId="7CF5C1C3" w14:textId="77777777" w:rsidR="00E105F1" w:rsidRPr="0020087E" w:rsidRDefault="00E105F1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$</w:t>
                  </w:r>
                </w:p>
              </w:tc>
              <w:tc>
                <w:tcPr>
                  <w:tcW w:w="3600" w:type="dxa"/>
                </w:tcPr>
                <w:p w14:paraId="7B1761E1" w14:textId="454E8ADF" w:rsidR="00E105F1" w:rsidRPr="0020087E" w:rsidRDefault="00E105F1" w:rsidP="00E105F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End of String or end of line in a multi-line pattern</w:t>
                  </w:r>
                </w:p>
              </w:tc>
            </w:tr>
            <w:tr w:rsidR="00E105F1" w14:paraId="59B7A112" w14:textId="77777777" w:rsidTr="0020087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5" w:type="dxa"/>
                </w:tcPr>
                <w:p w14:paraId="2E5A752F" w14:textId="77777777" w:rsidR="00E105F1" w:rsidRPr="0020087E" w:rsidRDefault="00E105F1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\A</w:t>
                  </w:r>
                </w:p>
              </w:tc>
              <w:tc>
                <w:tcPr>
                  <w:tcW w:w="3600" w:type="dxa"/>
                </w:tcPr>
                <w:p w14:paraId="5F4E4B9D" w14:textId="6AF65770" w:rsidR="00E105F1" w:rsidRPr="0020087E" w:rsidRDefault="00E105F1" w:rsidP="00E105F1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Start of String</w:t>
                  </w:r>
                </w:p>
              </w:tc>
            </w:tr>
            <w:tr w:rsidR="00E105F1" w14:paraId="060F5E4C" w14:textId="77777777" w:rsidTr="0020087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5" w:type="dxa"/>
                </w:tcPr>
                <w:p w14:paraId="74AB23FA" w14:textId="77777777" w:rsidR="00E105F1" w:rsidRPr="0020087E" w:rsidRDefault="00E105F1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\Z</w:t>
                  </w:r>
                </w:p>
              </w:tc>
              <w:tc>
                <w:tcPr>
                  <w:tcW w:w="3600" w:type="dxa"/>
                </w:tcPr>
                <w:p w14:paraId="649011FF" w14:textId="078556A2" w:rsidR="00E105F1" w:rsidRPr="0020087E" w:rsidRDefault="00E105F1" w:rsidP="00E105F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End of String</w:t>
                  </w:r>
                </w:p>
              </w:tc>
            </w:tr>
            <w:tr w:rsidR="00E105F1" w14:paraId="649FF7CB" w14:textId="77777777" w:rsidTr="0020087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5" w:type="dxa"/>
                </w:tcPr>
                <w:p w14:paraId="16A14A5A" w14:textId="77777777" w:rsidR="00E105F1" w:rsidRPr="0020087E" w:rsidRDefault="00E105F1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\b</w:t>
                  </w:r>
                </w:p>
              </w:tc>
              <w:tc>
                <w:tcPr>
                  <w:tcW w:w="3600" w:type="dxa"/>
                </w:tcPr>
                <w:p w14:paraId="44AE0FC6" w14:textId="42D8CF62" w:rsidR="00E105F1" w:rsidRPr="0020087E" w:rsidRDefault="00E105F1" w:rsidP="00E105F1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Word boundary</w:t>
                  </w:r>
                </w:p>
              </w:tc>
            </w:tr>
            <w:tr w:rsidR="00E105F1" w14:paraId="6325ECCF" w14:textId="77777777" w:rsidTr="0020087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5" w:type="dxa"/>
                </w:tcPr>
                <w:p w14:paraId="67F210EB" w14:textId="77777777" w:rsidR="00E105F1" w:rsidRPr="0020087E" w:rsidRDefault="00E105F1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\B</w:t>
                  </w:r>
                </w:p>
              </w:tc>
              <w:tc>
                <w:tcPr>
                  <w:tcW w:w="3600" w:type="dxa"/>
                </w:tcPr>
                <w:p w14:paraId="4C7FEFF8" w14:textId="03DCA7DE" w:rsidR="00E105F1" w:rsidRPr="0020087E" w:rsidRDefault="00E105F1" w:rsidP="00E105F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 xml:space="preserve">Not a word boundary </w:t>
                  </w:r>
                </w:p>
              </w:tc>
            </w:tr>
            <w:tr w:rsidR="007D2C0D" w14:paraId="2E5E8001" w14:textId="77777777" w:rsidTr="0020087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5" w:type="dxa"/>
                </w:tcPr>
                <w:p w14:paraId="46A19EBA" w14:textId="7119D15C" w:rsidR="007D2C0D" w:rsidRPr="0020087E" w:rsidRDefault="007D2C0D" w:rsidP="00E105F1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&lt;</w:t>
                  </w:r>
                </w:p>
              </w:tc>
              <w:tc>
                <w:tcPr>
                  <w:tcW w:w="3600" w:type="dxa"/>
                </w:tcPr>
                <w:p w14:paraId="41532926" w14:textId="023AA577" w:rsidR="007D2C0D" w:rsidRPr="0020087E" w:rsidRDefault="007D2C0D" w:rsidP="00E105F1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Start of word</w:t>
                  </w:r>
                </w:p>
              </w:tc>
            </w:tr>
            <w:tr w:rsidR="007D2C0D" w14:paraId="3E21908A" w14:textId="77777777" w:rsidTr="0020087E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5" w:type="dxa"/>
                </w:tcPr>
                <w:p w14:paraId="7A618119" w14:textId="21B9A40C" w:rsidR="007D2C0D" w:rsidRPr="0020087E" w:rsidRDefault="007D2C0D" w:rsidP="00E105F1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&gt;</w:t>
                  </w:r>
                </w:p>
              </w:tc>
              <w:tc>
                <w:tcPr>
                  <w:tcW w:w="3600" w:type="dxa"/>
                </w:tcPr>
                <w:p w14:paraId="09A29B04" w14:textId="2D0F9D20" w:rsidR="007D2C0D" w:rsidRPr="0020087E" w:rsidRDefault="007D2C0D" w:rsidP="00E105F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End of word</w:t>
                  </w:r>
                </w:p>
              </w:tc>
            </w:tr>
          </w:tbl>
          <w:p w14:paraId="07D8FC62" w14:textId="77777777" w:rsidR="00E105F1" w:rsidRDefault="00E105F1" w:rsidP="00E105F1"/>
        </w:tc>
        <w:tc>
          <w:tcPr>
            <w:tcW w:w="4533" w:type="dxa"/>
          </w:tcPr>
          <w:tbl>
            <w:tblPr>
              <w:tblStyle w:val="GridTable4-Accent3"/>
              <w:tblpPr w:leftFromText="180" w:rightFromText="180" w:vertAnchor="text" w:horzAnchor="margin" w:tblpY="2"/>
              <w:tblW w:w="0" w:type="auto"/>
              <w:tblLook w:val="04A0" w:firstRow="1" w:lastRow="0" w:firstColumn="1" w:lastColumn="0" w:noHBand="0" w:noVBand="1"/>
            </w:tblPr>
            <w:tblGrid>
              <w:gridCol w:w="877"/>
              <w:gridCol w:w="3070"/>
            </w:tblGrid>
            <w:tr w:rsidR="00E105F1" w14:paraId="39DD0A64" w14:textId="77777777" w:rsidTr="00E9349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947" w:type="dxa"/>
                  <w:gridSpan w:val="2"/>
                </w:tcPr>
                <w:p w14:paraId="3D567BED" w14:textId="687A541E" w:rsidR="00E105F1" w:rsidRPr="0020087E" w:rsidRDefault="00E105F1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Quantifiers</w:t>
                  </w:r>
                </w:p>
              </w:tc>
            </w:tr>
            <w:tr w:rsidR="00E105F1" w14:paraId="23475578" w14:textId="77777777" w:rsidTr="00E934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77" w:type="dxa"/>
                </w:tcPr>
                <w:p w14:paraId="6FE46941" w14:textId="140AA2C8" w:rsidR="00E105F1" w:rsidRPr="0020087E" w:rsidRDefault="0020087E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*</w:t>
                  </w:r>
                </w:p>
              </w:tc>
              <w:tc>
                <w:tcPr>
                  <w:tcW w:w="3070" w:type="dxa"/>
                </w:tcPr>
                <w:p w14:paraId="28A6D508" w14:textId="7EE3593F" w:rsidR="00E105F1" w:rsidRPr="0020087E" w:rsidRDefault="0020087E" w:rsidP="00E105F1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0 or more</w:t>
                  </w:r>
                </w:p>
              </w:tc>
            </w:tr>
            <w:tr w:rsidR="00E105F1" w14:paraId="102716A4" w14:textId="77777777" w:rsidTr="00E934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77" w:type="dxa"/>
                </w:tcPr>
                <w:p w14:paraId="02A6B3F7" w14:textId="41D725FE" w:rsidR="00E105F1" w:rsidRPr="0020087E" w:rsidRDefault="0020087E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+</w:t>
                  </w:r>
                </w:p>
              </w:tc>
              <w:tc>
                <w:tcPr>
                  <w:tcW w:w="3070" w:type="dxa"/>
                </w:tcPr>
                <w:p w14:paraId="5052B643" w14:textId="508BB5B4" w:rsidR="00E105F1" w:rsidRPr="0020087E" w:rsidRDefault="0020087E" w:rsidP="00E105F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1 or more</w:t>
                  </w:r>
                </w:p>
              </w:tc>
            </w:tr>
            <w:tr w:rsidR="00E105F1" w14:paraId="5760BA49" w14:textId="77777777" w:rsidTr="00E934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77" w:type="dxa"/>
                </w:tcPr>
                <w:p w14:paraId="469C4414" w14:textId="482E7689" w:rsidR="00E105F1" w:rsidRPr="0020087E" w:rsidRDefault="0020087E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?</w:t>
                  </w:r>
                </w:p>
              </w:tc>
              <w:tc>
                <w:tcPr>
                  <w:tcW w:w="3070" w:type="dxa"/>
                </w:tcPr>
                <w:p w14:paraId="73EC9D70" w14:textId="4FDF844E" w:rsidR="00E105F1" w:rsidRPr="0020087E" w:rsidRDefault="0020087E" w:rsidP="00E105F1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0 or 1</w:t>
                  </w:r>
                </w:p>
              </w:tc>
            </w:tr>
            <w:tr w:rsidR="00E105F1" w14:paraId="4F10C52E" w14:textId="77777777" w:rsidTr="00E934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77" w:type="dxa"/>
                </w:tcPr>
                <w:p w14:paraId="34D7723D" w14:textId="6FE140CB" w:rsidR="00E105F1" w:rsidRPr="0020087E" w:rsidRDefault="0020087E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{n}</w:t>
                  </w:r>
                </w:p>
              </w:tc>
              <w:tc>
                <w:tcPr>
                  <w:tcW w:w="3070" w:type="dxa"/>
                </w:tcPr>
                <w:p w14:paraId="48466155" w14:textId="01274767" w:rsidR="00E105F1" w:rsidRPr="0020087E" w:rsidRDefault="0020087E" w:rsidP="00E105F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Exactly n</w:t>
                  </w:r>
                </w:p>
              </w:tc>
            </w:tr>
            <w:tr w:rsidR="00E105F1" w14:paraId="27BC56DC" w14:textId="77777777" w:rsidTr="00E934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77" w:type="dxa"/>
                </w:tcPr>
                <w:p w14:paraId="5169649B" w14:textId="4CD44D76" w:rsidR="00E105F1" w:rsidRPr="0020087E" w:rsidRDefault="0020087E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{n,}</w:t>
                  </w:r>
                </w:p>
              </w:tc>
              <w:tc>
                <w:tcPr>
                  <w:tcW w:w="3070" w:type="dxa"/>
                </w:tcPr>
                <w:p w14:paraId="5345618E" w14:textId="2DB07179" w:rsidR="00E105F1" w:rsidRPr="0020087E" w:rsidRDefault="0020087E" w:rsidP="00E105F1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n or more</w:t>
                  </w:r>
                </w:p>
              </w:tc>
            </w:tr>
            <w:tr w:rsidR="00E105F1" w14:paraId="695B973F" w14:textId="77777777" w:rsidTr="00E934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77" w:type="dxa"/>
                </w:tcPr>
                <w:p w14:paraId="7F5CFA54" w14:textId="79CEC7EE" w:rsidR="00E105F1" w:rsidRPr="0020087E" w:rsidRDefault="0020087E" w:rsidP="00E105F1">
                  <w:pPr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>{</w:t>
                  </w:r>
                  <w:proofErr w:type="spellStart"/>
                  <w:proofErr w:type="gramStart"/>
                  <w:r w:rsidRPr="0020087E">
                    <w:rPr>
                      <w:rFonts w:ascii="Courier New" w:hAnsi="Courier New" w:cs="Courier New"/>
                    </w:rPr>
                    <w:t>n,m</w:t>
                  </w:r>
                  <w:proofErr w:type="spellEnd"/>
                  <w:proofErr w:type="gramEnd"/>
                  <w:r w:rsidRPr="0020087E">
                    <w:rPr>
                      <w:rFonts w:ascii="Courier New" w:hAnsi="Courier New" w:cs="Courier New"/>
                    </w:rPr>
                    <w:t>}</w:t>
                  </w:r>
                </w:p>
              </w:tc>
              <w:tc>
                <w:tcPr>
                  <w:tcW w:w="3070" w:type="dxa"/>
                </w:tcPr>
                <w:p w14:paraId="2CFC6280" w14:textId="4DF5EA66" w:rsidR="00E105F1" w:rsidRPr="0020087E" w:rsidRDefault="0020087E" w:rsidP="00E105F1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 w:rsidRPr="0020087E">
                    <w:rPr>
                      <w:rFonts w:ascii="Courier New" w:hAnsi="Courier New" w:cs="Courier New"/>
                    </w:rPr>
                    <w:t xml:space="preserve">n, n+1, </w:t>
                  </w:r>
                  <w:r w:rsidR="00E93498" w:rsidRPr="0020087E">
                    <w:rPr>
                      <w:rFonts w:ascii="Courier New" w:hAnsi="Courier New" w:cs="Courier New"/>
                    </w:rPr>
                    <w:t>…,</w:t>
                  </w:r>
                  <w:r w:rsidRPr="0020087E">
                    <w:rPr>
                      <w:rFonts w:ascii="Courier New" w:hAnsi="Courier New" w:cs="Courier New"/>
                    </w:rPr>
                    <w:t xml:space="preserve"> or m</w:t>
                  </w:r>
                  <w:r w:rsidR="00E105F1" w:rsidRPr="0020087E">
                    <w:rPr>
                      <w:rFonts w:ascii="Courier New" w:hAnsi="Courier New" w:cs="Courier New"/>
                    </w:rPr>
                    <w:t xml:space="preserve"> </w:t>
                  </w:r>
                </w:p>
              </w:tc>
            </w:tr>
          </w:tbl>
          <w:p w14:paraId="2A56FFF0" w14:textId="77777777" w:rsidR="00E105F1" w:rsidRDefault="00E105F1" w:rsidP="00E105F1">
            <w:bookmarkStart w:id="0" w:name="_GoBack"/>
            <w:bookmarkEnd w:id="0"/>
          </w:p>
        </w:tc>
        <w:tc>
          <w:tcPr>
            <w:tcW w:w="5865" w:type="dxa"/>
          </w:tcPr>
          <w:tbl>
            <w:tblPr>
              <w:tblStyle w:val="GridTable4-Accent3"/>
              <w:tblpPr w:leftFromText="180" w:rightFromText="180" w:vertAnchor="text" w:horzAnchor="margin" w:tblpY="2"/>
              <w:tblW w:w="5639" w:type="dxa"/>
              <w:tblLook w:val="04A0" w:firstRow="1" w:lastRow="0" w:firstColumn="1" w:lastColumn="0" w:noHBand="0" w:noVBand="1"/>
            </w:tblPr>
            <w:tblGrid>
              <w:gridCol w:w="1122"/>
              <w:gridCol w:w="4517"/>
            </w:tblGrid>
            <w:tr w:rsidR="0020087E" w14:paraId="4413D3BC" w14:textId="77777777" w:rsidTr="007D2C0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1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639" w:type="dxa"/>
                  <w:gridSpan w:val="2"/>
                </w:tcPr>
                <w:p w14:paraId="2EA67CF0" w14:textId="67D11DD1" w:rsidR="0020087E" w:rsidRPr="0020087E" w:rsidRDefault="0020087E" w:rsidP="0020087E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Character Classes</w:t>
                  </w:r>
                </w:p>
              </w:tc>
            </w:tr>
            <w:tr w:rsidR="0020087E" w14:paraId="170C2B99" w14:textId="77777777" w:rsidTr="007D2C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1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22" w:type="dxa"/>
                </w:tcPr>
                <w:p w14:paraId="47AEB740" w14:textId="7BED7A60" w:rsidR="0020087E" w:rsidRPr="0020087E" w:rsidRDefault="0020087E" w:rsidP="0020087E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d</w:t>
                  </w:r>
                </w:p>
              </w:tc>
              <w:tc>
                <w:tcPr>
                  <w:tcW w:w="4516" w:type="dxa"/>
                </w:tcPr>
                <w:p w14:paraId="14B8F7EE" w14:textId="6D39B3B4" w:rsidR="0020087E" w:rsidRPr="0020087E" w:rsidRDefault="0020087E" w:rsidP="0020087E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Any digit (0-9)</w:t>
                  </w:r>
                </w:p>
              </w:tc>
            </w:tr>
            <w:tr w:rsidR="0020087E" w14:paraId="3FEF3AC7" w14:textId="77777777" w:rsidTr="007D2C0D">
              <w:trPr>
                <w:trHeight w:val="44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22" w:type="dxa"/>
                </w:tcPr>
                <w:p w14:paraId="48F140A8" w14:textId="728DF270" w:rsidR="0020087E" w:rsidRPr="0020087E" w:rsidRDefault="0020087E" w:rsidP="0020087E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D</w:t>
                  </w:r>
                </w:p>
              </w:tc>
              <w:tc>
                <w:tcPr>
                  <w:tcW w:w="4516" w:type="dxa"/>
                </w:tcPr>
                <w:p w14:paraId="6A4A5016" w14:textId="39FA4683" w:rsidR="0020087E" w:rsidRPr="0020087E" w:rsidRDefault="0020087E" w:rsidP="0020087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 xml:space="preserve">Any character that is </w:t>
                  </w:r>
                  <w:r w:rsidRPr="0020087E">
                    <w:rPr>
                      <w:rStyle w:val="Emphasis"/>
                    </w:rPr>
                    <w:t>not</w:t>
                  </w:r>
                  <w:r>
                    <w:rPr>
                      <w:rFonts w:ascii="Courier New" w:hAnsi="Courier New" w:cs="Courier New"/>
                    </w:rPr>
                    <w:t xml:space="preserve"> a digit</w:t>
                  </w:r>
                </w:p>
              </w:tc>
            </w:tr>
            <w:tr w:rsidR="0020087E" w14:paraId="2C235E25" w14:textId="77777777" w:rsidTr="007D2C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4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22" w:type="dxa"/>
                </w:tcPr>
                <w:p w14:paraId="57AEB584" w14:textId="2753D1BA" w:rsidR="0020087E" w:rsidRPr="0020087E" w:rsidRDefault="0020087E" w:rsidP="0020087E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s</w:t>
                  </w:r>
                </w:p>
              </w:tc>
              <w:tc>
                <w:tcPr>
                  <w:tcW w:w="4516" w:type="dxa"/>
                </w:tcPr>
                <w:p w14:paraId="64765EE5" w14:textId="1D837F91" w:rsidR="0020087E" w:rsidRPr="0020087E" w:rsidRDefault="0020087E" w:rsidP="0020087E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Any whitespace character (such as spaces, tabs and new lines)</w:t>
                  </w:r>
                </w:p>
              </w:tc>
            </w:tr>
            <w:tr w:rsidR="0020087E" w14:paraId="34EEE43E" w14:textId="77777777" w:rsidTr="007D2C0D">
              <w:trPr>
                <w:trHeight w:val="42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22" w:type="dxa"/>
                </w:tcPr>
                <w:p w14:paraId="63DF7AF2" w14:textId="57F9577D" w:rsidR="0020087E" w:rsidRPr="0020087E" w:rsidRDefault="0020087E" w:rsidP="0020087E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S</w:t>
                  </w:r>
                </w:p>
              </w:tc>
              <w:tc>
                <w:tcPr>
                  <w:tcW w:w="4516" w:type="dxa"/>
                </w:tcPr>
                <w:p w14:paraId="0F7C7706" w14:textId="1A6C0EC6" w:rsidR="0020087E" w:rsidRPr="0020087E" w:rsidRDefault="0020087E" w:rsidP="0020087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Any character that is not a whitespace character</w:t>
                  </w:r>
                </w:p>
              </w:tc>
            </w:tr>
            <w:tr w:rsidR="0020087E" w14:paraId="4973CD0E" w14:textId="77777777" w:rsidTr="007D2C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29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22" w:type="dxa"/>
                </w:tcPr>
                <w:p w14:paraId="4BB6E7CE" w14:textId="40656847" w:rsidR="0020087E" w:rsidRPr="0020087E" w:rsidRDefault="0020087E" w:rsidP="0020087E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w</w:t>
                  </w:r>
                </w:p>
              </w:tc>
              <w:tc>
                <w:tcPr>
                  <w:tcW w:w="4516" w:type="dxa"/>
                </w:tcPr>
                <w:p w14:paraId="42E7960A" w14:textId="06DF9554" w:rsidR="0020087E" w:rsidRPr="0020087E" w:rsidRDefault="0020087E" w:rsidP="0020087E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 xml:space="preserve">Any </w:t>
                  </w:r>
                  <w:r w:rsidRPr="007D2C0D">
                    <w:rPr>
                      <w:rFonts w:ascii="Courier New" w:hAnsi="Courier New" w:cs="Courier New"/>
                      <w:b/>
                      <w:bCs/>
                    </w:rPr>
                    <w:t>word character</w:t>
                  </w:r>
                  <w:r>
                    <w:rPr>
                      <w:rFonts w:ascii="Courier New" w:hAnsi="Courier New" w:cs="Courier New"/>
                    </w:rPr>
                    <w:t xml:space="preserve"> (also called </w:t>
                  </w:r>
                  <w:r w:rsidRPr="0020087E">
                    <w:rPr>
                      <w:rFonts w:ascii="Courier New" w:hAnsi="Courier New" w:cs="Courier New"/>
                      <w:b/>
                      <w:bCs/>
                    </w:rPr>
                    <w:t>alphanumeric character</w:t>
                  </w:r>
                  <w:r>
                    <w:rPr>
                      <w:rFonts w:ascii="Courier New" w:hAnsi="Courier New" w:cs="Courier New"/>
                    </w:rPr>
                    <w:t>)-that is any upper or lowercase letter, any digit or an underscore</w:t>
                  </w:r>
                </w:p>
              </w:tc>
            </w:tr>
            <w:tr w:rsidR="0020087E" w14:paraId="40126CEE" w14:textId="77777777" w:rsidTr="007D2C0D">
              <w:trPr>
                <w:trHeight w:val="44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22" w:type="dxa"/>
                </w:tcPr>
                <w:p w14:paraId="7A8E809A" w14:textId="0DE320F4" w:rsidR="0020087E" w:rsidRPr="0020087E" w:rsidRDefault="0020087E" w:rsidP="0020087E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W</w:t>
                  </w:r>
                </w:p>
              </w:tc>
              <w:tc>
                <w:tcPr>
                  <w:tcW w:w="4516" w:type="dxa"/>
                </w:tcPr>
                <w:p w14:paraId="47E89113" w14:textId="47305622" w:rsidR="0020087E" w:rsidRPr="0020087E" w:rsidRDefault="0020087E" w:rsidP="0020087E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 xml:space="preserve">Any character that is </w:t>
                  </w:r>
                  <w:r w:rsidRPr="0020087E">
                    <w:rPr>
                      <w:rStyle w:val="Emphasis"/>
                    </w:rPr>
                    <w:t>not</w:t>
                  </w:r>
                  <w:r>
                    <w:rPr>
                      <w:rFonts w:ascii="Courier New" w:hAnsi="Courier New" w:cs="Courier New"/>
                    </w:rPr>
                    <w:t xml:space="preserve"> a word character</w:t>
                  </w:r>
                  <w:r w:rsidRPr="0020087E">
                    <w:rPr>
                      <w:rFonts w:ascii="Courier New" w:hAnsi="Courier New" w:cs="Courier New"/>
                    </w:rPr>
                    <w:t xml:space="preserve"> </w:t>
                  </w:r>
                </w:p>
              </w:tc>
            </w:tr>
          </w:tbl>
          <w:p w14:paraId="66A566D6" w14:textId="77777777" w:rsidR="00E105F1" w:rsidRDefault="00E105F1" w:rsidP="00E105F1"/>
        </w:tc>
      </w:tr>
    </w:tbl>
    <w:p w14:paraId="2BA4A16D" w14:textId="48F5F7AC" w:rsidR="00E105F1" w:rsidRDefault="00E105F1" w:rsidP="00E105F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  <w:gridCol w:w="4590"/>
        <w:gridCol w:w="6033"/>
      </w:tblGrid>
      <w:tr w:rsidR="007D2C0D" w14:paraId="0E8A63EA" w14:textId="77777777" w:rsidTr="00E93498">
        <w:tc>
          <w:tcPr>
            <w:tcW w:w="4765" w:type="dxa"/>
          </w:tcPr>
          <w:tbl>
            <w:tblPr>
              <w:tblStyle w:val="GridTable4-Accent3"/>
              <w:tblpPr w:leftFromText="180" w:rightFromText="180" w:vertAnchor="text" w:horzAnchor="margin" w:tblpY="2"/>
              <w:tblW w:w="0" w:type="auto"/>
              <w:tblLook w:val="04A0" w:firstRow="1" w:lastRow="0" w:firstColumn="1" w:lastColumn="0" w:noHBand="0" w:noVBand="1"/>
            </w:tblPr>
            <w:tblGrid>
              <w:gridCol w:w="1009"/>
              <w:gridCol w:w="3530"/>
            </w:tblGrid>
            <w:tr w:rsidR="007D2C0D" w14:paraId="2BEF9650" w14:textId="77777777" w:rsidTr="007D2C0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39" w:type="dxa"/>
                  <w:gridSpan w:val="2"/>
                </w:tcPr>
                <w:p w14:paraId="5AC0A7BB" w14:textId="4B0553F3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Groups and Ranges</w:t>
                  </w:r>
                </w:p>
              </w:tc>
            </w:tr>
            <w:tr w:rsidR="007D2C0D" w14:paraId="7B5FE0B1" w14:textId="77777777" w:rsidTr="007D2C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21664BB0" w14:textId="0FF41F05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.</w:t>
                  </w:r>
                </w:p>
              </w:tc>
              <w:tc>
                <w:tcPr>
                  <w:tcW w:w="3530" w:type="dxa"/>
                </w:tcPr>
                <w:p w14:paraId="6C72637F" w14:textId="767FE14C" w:rsidR="007D2C0D" w:rsidRPr="0020087E" w:rsidRDefault="007D2C0D" w:rsidP="007D2C0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Any character except the new line (\n)</w:t>
                  </w:r>
                </w:p>
              </w:tc>
            </w:tr>
            <w:tr w:rsidR="007D2C0D" w14:paraId="5EE1C105" w14:textId="77777777" w:rsidTr="007D2C0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283BD353" w14:textId="46F1E14F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</w:rPr>
                    <w:t>a|b</w:t>
                  </w:r>
                  <w:proofErr w:type="spellEnd"/>
                  <w:r>
                    <w:rPr>
                      <w:rFonts w:ascii="Courier New" w:hAnsi="Courier New" w:cs="Courier New"/>
                    </w:rPr>
                    <w:t>)</w:t>
                  </w:r>
                </w:p>
              </w:tc>
              <w:tc>
                <w:tcPr>
                  <w:tcW w:w="3530" w:type="dxa"/>
                </w:tcPr>
                <w:p w14:paraId="1A26D5B8" w14:textId="415DBDEC" w:rsidR="007D2C0D" w:rsidRPr="0020087E" w:rsidRDefault="007D2C0D" w:rsidP="007D2C0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a or b</w:t>
                  </w:r>
                </w:p>
              </w:tc>
            </w:tr>
            <w:tr w:rsidR="007D2C0D" w14:paraId="272305C1" w14:textId="77777777" w:rsidTr="007D2C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15B6BA1B" w14:textId="3A0CCFCB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(...)</w:t>
                  </w:r>
                </w:p>
              </w:tc>
              <w:tc>
                <w:tcPr>
                  <w:tcW w:w="3530" w:type="dxa"/>
                </w:tcPr>
                <w:p w14:paraId="1E0E56C2" w14:textId="2E487873" w:rsidR="007D2C0D" w:rsidRPr="0020087E" w:rsidRDefault="007D2C0D" w:rsidP="007D2C0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Group</w:t>
                  </w:r>
                </w:p>
              </w:tc>
            </w:tr>
            <w:tr w:rsidR="007D2C0D" w14:paraId="7636743B" w14:textId="77777777" w:rsidTr="007D2C0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05A07636" w14:textId="34510176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(?...)</w:t>
                  </w:r>
                </w:p>
              </w:tc>
              <w:tc>
                <w:tcPr>
                  <w:tcW w:w="3530" w:type="dxa"/>
                </w:tcPr>
                <w:p w14:paraId="77E3B8D3" w14:textId="05E5D1A2" w:rsidR="007D2C0D" w:rsidRPr="0020087E" w:rsidRDefault="007D2C0D" w:rsidP="007D2C0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Passive (non-capturing) group</w:t>
                  </w:r>
                </w:p>
              </w:tc>
            </w:tr>
            <w:tr w:rsidR="007D2C0D" w14:paraId="792D8EA6" w14:textId="77777777" w:rsidTr="007D2C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2215E5C2" w14:textId="49712E17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[</w:t>
                  </w:r>
                  <w:proofErr w:type="spellStart"/>
                  <w:r>
                    <w:rPr>
                      <w:rFonts w:ascii="Courier New" w:hAnsi="Courier New" w:cs="Courier New"/>
                    </w:rPr>
                    <w:t>abc</w:t>
                  </w:r>
                  <w:proofErr w:type="spellEnd"/>
                  <w:r>
                    <w:rPr>
                      <w:rFonts w:ascii="Courier New" w:hAnsi="Courier New" w:cs="Courier New"/>
                    </w:rPr>
                    <w:t>]</w:t>
                  </w:r>
                </w:p>
              </w:tc>
              <w:tc>
                <w:tcPr>
                  <w:tcW w:w="3530" w:type="dxa"/>
                </w:tcPr>
                <w:p w14:paraId="3D1C13BA" w14:textId="6AF198CB" w:rsidR="007D2C0D" w:rsidRPr="0020087E" w:rsidRDefault="007D2C0D" w:rsidP="007D2C0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a or b or c</w:t>
                  </w:r>
                </w:p>
              </w:tc>
            </w:tr>
            <w:tr w:rsidR="007D2C0D" w14:paraId="6E4B0577" w14:textId="77777777" w:rsidTr="007D2C0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63C66C77" w14:textId="76FC068E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[^</w:t>
                  </w:r>
                  <w:proofErr w:type="spellStart"/>
                  <w:r>
                    <w:rPr>
                      <w:rFonts w:ascii="Courier New" w:hAnsi="Courier New" w:cs="Courier New"/>
                    </w:rPr>
                    <w:t>abc</w:t>
                  </w:r>
                  <w:proofErr w:type="spellEnd"/>
                  <w:r>
                    <w:rPr>
                      <w:rFonts w:ascii="Courier New" w:hAnsi="Courier New" w:cs="Courier New"/>
                    </w:rPr>
                    <w:t>]</w:t>
                  </w:r>
                </w:p>
              </w:tc>
              <w:tc>
                <w:tcPr>
                  <w:tcW w:w="3530" w:type="dxa"/>
                </w:tcPr>
                <w:p w14:paraId="4E3BFC4D" w14:textId="633CE392" w:rsidR="007D2C0D" w:rsidRPr="0020087E" w:rsidRDefault="007D2C0D" w:rsidP="007D2C0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Not (a or b or c)</w:t>
                  </w:r>
                  <w:r w:rsidRPr="0020087E">
                    <w:rPr>
                      <w:rFonts w:ascii="Courier New" w:hAnsi="Courier New" w:cs="Courier New"/>
                    </w:rPr>
                    <w:t xml:space="preserve"> </w:t>
                  </w:r>
                </w:p>
              </w:tc>
            </w:tr>
            <w:tr w:rsidR="007D2C0D" w14:paraId="3C5B76F3" w14:textId="77777777" w:rsidTr="007D2C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177C194C" w14:textId="7960140D" w:rsidR="007D2C0D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[a-q]</w:t>
                  </w:r>
                </w:p>
              </w:tc>
              <w:tc>
                <w:tcPr>
                  <w:tcW w:w="3530" w:type="dxa"/>
                </w:tcPr>
                <w:p w14:paraId="0EE32DA9" w14:textId="1CC909D7" w:rsidR="007D2C0D" w:rsidRDefault="007D2C0D" w:rsidP="007D2C0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Lowercase letter range from a to q</w:t>
                  </w:r>
                </w:p>
              </w:tc>
            </w:tr>
            <w:tr w:rsidR="007D2C0D" w14:paraId="5779D168" w14:textId="77777777" w:rsidTr="007D2C0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1BEF17DB" w14:textId="4DDA6ECC" w:rsidR="007D2C0D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[A-Q]</w:t>
                  </w:r>
                </w:p>
              </w:tc>
              <w:tc>
                <w:tcPr>
                  <w:tcW w:w="3530" w:type="dxa"/>
                </w:tcPr>
                <w:p w14:paraId="3E72DC4A" w14:textId="0B4D5640" w:rsidR="007D2C0D" w:rsidRDefault="007D2C0D" w:rsidP="007D2C0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 xml:space="preserve">Uppercase letter </w:t>
                  </w:r>
                  <w:proofErr w:type="gramStart"/>
                  <w:r>
                    <w:rPr>
                      <w:rFonts w:ascii="Courier New" w:hAnsi="Courier New" w:cs="Courier New"/>
                    </w:rPr>
                    <w:t>range</w:t>
                  </w:r>
                  <w:proofErr w:type="gramEnd"/>
                  <w:r>
                    <w:rPr>
                      <w:rFonts w:ascii="Courier New" w:hAnsi="Courier New" w:cs="Courier New"/>
                    </w:rPr>
                    <w:t xml:space="preserve"> from A to Q</w:t>
                  </w:r>
                </w:p>
              </w:tc>
            </w:tr>
            <w:tr w:rsidR="007D2C0D" w14:paraId="6676C4BE" w14:textId="77777777" w:rsidTr="007D2C0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09" w:type="dxa"/>
                </w:tcPr>
                <w:p w14:paraId="77636A67" w14:textId="74A49BAB" w:rsidR="007D2C0D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[0-7]</w:t>
                  </w:r>
                </w:p>
              </w:tc>
              <w:tc>
                <w:tcPr>
                  <w:tcW w:w="3530" w:type="dxa"/>
                </w:tcPr>
                <w:p w14:paraId="3BF5F9A3" w14:textId="688B619F" w:rsidR="007D2C0D" w:rsidRDefault="007D2C0D" w:rsidP="007D2C0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Digit from 0 to 7</w:t>
                  </w:r>
                </w:p>
              </w:tc>
            </w:tr>
          </w:tbl>
          <w:p w14:paraId="42D38EBD" w14:textId="77777777" w:rsidR="007D2C0D" w:rsidRDefault="007D2C0D" w:rsidP="00E105F1"/>
        </w:tc>
        <w:tc>
          <w:tcPr>
            <w:tcW w:w="4590" w:type="dxa"/>
          </w:tcPr>
          <w:tbl>
            <w:tblPr>
              <w:tblStyle w:val="GridTable4-Accent3"/>
              <w:tblpPr w:leftFromText="180" w:rightFromText="180" w:vertAnchor="text" w:horzAnchor="margin" w:tblpY="2"/>
              <w:tblW w:w="0" w:type="auto"/>
              <w:tblLook w:val="04A0" w:firstRow="1" w:lastRow="0" w:firstColumn="1" w:lastColumn="0" w:noHBand="0" w:noVBand="1"/>
            </w:tblPr>
            <w:tblGrid>
              <w:gridCol w:w="974"/>
              <w:gridCol w:w="3390"/>
            </w:tblGrid>
            <w:tr w:rsidR="007D2C0D" w14:paraId="2630DC6A" w14:textId="77777777" w:rsidTr="00E9349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364" w:type="dxa"/>
                  <w:gridSpan w:val="2"/>
                </w:tcPr>
                <w:p w14:paraId="73EEAB5C" w14:textId="7054430A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Escape Sequences</w:t>
                  </w:r>
                </w:p>
              </w:tc>
            </w:tr>
            <w:tr w:rsidR="007D2C0D" w14:paraId="6D27B5AC" w14:textId="77777777" w:rsidTr="00E934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74" w:type="dxa"/>
                </w:tcPr>
                <w:p w14:paraId="3B8488E1" w14:textId="3638CB1D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</w:t>
                  </w:r>
                </w:p>
              </w:tc>
              <w:tc>
                <w:tcPr>
                  <w:tcW w:w="3390" w:type="dxa"/>
                </w:tcPr>
                <w:p w14:paraId="6683E652" w14:textId="4F4386DE" w:rsidR="007D2C0D" w:rsidRPr="0020087E" w:rsidRDefault="007D2C0D" w:rsidP="007D2C0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Escape the following character</w:t>
                  </w:r>
                </w:p>
              </w:tc>
            </w:tr>
            <w:tr w:rsidR="007D2C0D" w14:paraId="208566B2" w14:textId="77777777" w:rsidTr="00E934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74" w:type="dxa"/>
                </w:tcPr>
                <w:p w14:paraId="2771782E" w14:textId="059C722B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Q</w:t>
                  </w:r>
                </w:p>
              </w:tc>
              <w:tc>
                <w:tcPr>
                  <w:tcW w:w="3390" w:type="dxa"/>
                </w:tcPr>
                <w:p w14:paraId="471C3761" w14:textId="3A03AB7D" w:rsidR="007D2C0D" w:rsidRPr="0020087E" w:rsidRDefault="007D2C0D" w:rsidP="007D2C0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Begin a literal sequence</w:t>
                  </w:r>
                </w:p>
              </w:tc>
            </w:tr>
            <w:tr w:rsidR="007D2C0D" w14:paraId="200BB950" w14:textId="77777777" w:rsidTr="00E934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74" w:type="dxa"/>
                </w:tcPr>
                <w:p w14:paraId="38C18811" w14:textId="298E8890" w:rsidR="007D2C0D" w:rsidRPr="0020087E" w:rsidRDefault="007D2C0D" w:rsidP="007D2C0D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\E</w:t>
                  </w:r>
                </w:p>
              </w:tc>
              <w:tc>
                <w:tcPr>
                  <w:tcW w:w="3390" w:type="dxa"/>
                </w:tcPr>
                <w:p w14:paraId="738DC000" w14:textId="1462296A" w:rsidR="007D2C0D" w:rsidRPr="0020087E" w:rsidRDefault="007D2C0D" w:rsidP="007D2C0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 xml:space="preserve">End a literal </w:t>
                  </w:r>
                  <w:r w:rsidR="00E93498">
                    <w:rPr>
                      <w:rFonts w:ascii="Courier New" w:hAnsi="Courier New" w:cs="Courier New"/>
                    </w:rPr>
                    <w:t>sequence</w:t>
                  </w:r>
                </w:p>
              </w:tc>
            </w:tr>
            <w:tr w:rsidR="00E93498" w14:paraId="3E463401" w14:textId="77777777" w:rsidTr="008C043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364" w:type="dxa"/>
                  <w:gridSpan w:val="2"/>
                </w:tcPr>
                <w:p w14:paraId="7575ABA1" w14:textId="2899DE84" w:rsidR="00E93498" w:rsidRPr="0020087E" w:rsidRDefault="00E93498" w:rsidP="007D2C0D">
                  <w:pPr>
                    <w:rPr>
                      <w:rFonts w:ascii="Courier New" w:hAnsi="Courier New" w:cs="Courier New"/>
                    </w:rPr>
                  </w:pPr>
                  <w:r w:rsidRPr="00E93498">
                    <w:rPr>
                      <w:rFonts w:ascii="Courier New" w:hAnsi="Courier New" w:cs="Courier New"/>
                    </w:rPr>
                    <w:t>"Escaping" is a way of treating characters which have a special meaning in regular expressions literally, rather than as special characters.</w:t>
                  </w:r>
                </w:p>
              </w:tc>
            </w:tr>
          </w:tbl>
          <w:p w14:paraId="4917CFD6" w14:textId="77777777" w:rsidR="007D2C0D" w:rsidRDefault="007D2C0D" w:rsidP="00E105F1"/>
        </w:tc>
        <w:tc>
          <w:tcPr>
            <w:tcW w:w="6033" w:type="dxa"/>
          </w:tcPr>
          <w:tbl>
            <w:tblPr>
              <w:tblStyle w:val="GridTable4-Accent3"/>
              <w:tblW w:w="0" w:type="auto"/>
              <w:tblLook w:val="04A0" w:firstRow="1" w:lastRow="0" w:firstColumn="1" w:lastColumn="0" w:noHBand="0" w:noVBand="1"/>
            </w:tblPr>
            <w:tblGrid>
              <w:gridCol w:w="1451"/>
              <w:gridCol w:w="1452"/>
              <w:gridCol w:w="1452"/>
              <w:gridCol w:w="1452"/>
            </w:tblGrid>
            <w:tr w:rsidR="00E93498" w14:paraId="6D1D79DF" w14:textId="77777777" w:rsidTr="00E8110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807" w:type="dxa"/>
                  <w:gridSpan w:val="4"/>
                </w:tcPr>
                <w:p w14:paraId="2AF3FC29" w14:textId="3EE80469" w:rsidR="00E93498" w:rsidRPr="00E93498" w:rsidRDefault="00E93498" w:rsidP="00E105F1">
                  <w:pPr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Common Metacharacters</w:t>
                  </w:r>
                </w:p>
              </w:tc>
            </w:tr>
            <w:tr w:rsidR="00E93498" w14:paraId="7CCAF74D" w14:textId="77777777" w:rsidTr="00E934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51" w:type="dxa"/>
                </w:tcPr>
                <w:p w14:paraId="1ED95D12" w14:textId="65FE02A3" w:rsidR="00E93498" w:rsidRPr="00E93498" w:rsidRDefault="00E93498" w:rsidP="00E93498">
                  <w:pPr>
                    <w:jc w:val="center"/>
                    <w:rPr>
                      <w:rFonts w:ascii="Courier New" w:hAnsi="Courier New" w:cs="Courier New"/>
                    </w:rPr>
                  </w:pPr>
                  <w:r w:rsidRPr="00E93498">
                    <w:rPr>
                      <w:rFonts w:ascii="Courier New" w:hAnsi="Courier New" w:cs="Courier New"/>
                    </w:rPr>
                    <w:t>^</w:t>
                  </w:r>
                </w:p>
              </w:tc>
              <w:tc>
                <w:tcPr>
                  <w:tcW w:w="1452" w:type="dxa"/>
                </w:tcPr>
                <w:p w14:paraId="13D43529" w14:textId="5CB826E4" w:rsidR="00E93498" w:rsidRPr="00E93498" w:rsidRDefault="00E93498" w:rsidP="00E9349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 w:rsidRPr="00E93498">
                    <w:rPr>
                      <w:rFonts w:ascii="Courier New" w:hAnsi="Courier New" w:cs="Courier New"/>
                      <w:b/>
                      <w:bCs/>
                    </w:rPr>
                    <w:t>[</w:t>
                  </w:r>
                </w:p>
              </w:tc>
              <w:tc>
                <w:tcPr>
                  <w:tcW w:w="1452" w:type="dxa"/>
                </w:tcPr>
                <w:p w14:paraId="4F083385" w14:textId="1FB8E673" w:rsidR="00E93498" w:rsidRPr="00E93498" w:rsidRDefault="00E93498" w:rsidP="00E9349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 w:rsidRPr="00E93498">
                    <w:rPr>
                      <w:rFonts w:ascii="Courier New" w:hAnsi="Courier New" w:cs="Courier New"/>
                      <w:b/>
                      <w:bCs/>
                    </w:rPr>
                    <w:t>.</w:t>
                  </w:r>
                </w:p>
              </w:tc>
              <w:tc>
                <w:tcPr>
                  <w:tcW w:w="1452" w:type="dxa"/>
                </w:tcPr>
                <w:p w14:paraId="08AD560D" w14:textId="136D99A7" w:rsidR="00E93498" w:rsidRPr="00E93498" w:rsidRDefault="00E93498" w:rsidP="00E9349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</w:rPr>
                    <w:t>$</w:t>
                  </w:r>
                </w:p>
              </w:tc>
            </w:tr>
            <w:tr w:rsidR="00E93498" w14:paraId="1399A191" w14:textId="77777777" w:rsidTr="00E934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51" w:type="dxa"/>
                </w:tcPr>
                <w:p w14:paraId="117E4939" w14:textId="1C277C56" w:rsidR="00E93498" w:rsidRPr="00E93498" w:rsidRDefault="00E93498" w:rsidP="00E93498">
                  <w:pPr>
                    <w:jc w:val="center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{</w:t>
                  </w:r>
                </w:p>
              </w:tc>
              <w:tc>
                <w:tcPr>
                  <w:tcW w:w="1452" w:type="dxa"/>
                </w:tcPr>
                <w:p w14:paraId="34CBDA1D" w14:textId="0A4F3817" w:rsidR="00E93498" w:rsidRPr="00E93498" w:rsidRDefault="00E93498" w:rsidP="00E9349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</w:rPr>
                    <w:t>*</w:t>
                  </w:r>
                </w:p>
              </w:tc>
              <w:tc>
                <w:tcPr>
                  <w:tcW w:w="1452" w:type="dxa"/>
                </w:tcPr>
                <w:p w14:paraId="0B7B4C2D" w14:textId="1447B3E0" w:rsidR="00E93498" w:rsidRPr="00E93498" w:rsidRDefault="00E93498" w:rsidP="00E9349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</w:rPr>
                    <w:t>(</w:t>
                  </w:r>
                </w:p>
              </w:tc>
              <w:tc>
                <w:tcPr>
                  <w:tcW w:w="1452" w:type="dxa"/>
                </w:tcPr>
                <w:p w14:paraId="14261252" w14:textId="6EAC6745" w:rsidR="00E93498" w:rsidRPr="00E93498" w:rsidRDefault="00E93498" w:rsidP="00E9349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</w:rPr>
                    <w:t>\</w:t>
                  </w:r>
                </w:p>
              </w:tc>
            </w:tr>
            <w:tr w:rsidR="00E93498" w14:paraId="3A41DB1E" w14:textId="77777777" w:rsidTr="00E934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51" w:type="dxa"/>
                </w:tcPr>
                <w:p w14:paraId="07D7FFFC" w14:textId="31D9A8A3" w:rsidR="00E93498" w:rsidRPr="00E93498" w:rsidRDefault="00E93498" w:rsidP="00E93498">
                  <w:pPr>
                    <w:jc w:val="center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+</w:t>
                  </w:r>
                </w:p>
              </w:tc>
              <w:tc>
                <w:tcPr>
                  <w:tcW w:w="1452" w:type="dxa"/>
                </w:tcPr>
                <w:p w14:paraId="048424E4" w14:textId="621CA511" w:rsidR="00E93498" w:rsidRPr="00E93498" w:rsidRDefault="00E93498" w:rsidP="00E9349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</w:rPr>
                    <w:t>)</w:t>
                  </w:r>
                </w:p>
              </w:tc>
              <w:tc>
                <w:tcPr>
                  <w:tcW w:w="1452" w:type="dxa"/>
                </w:tcPr>
                <w:p w14:paraId="5C87F719" w14:textId="3ADB909D" w:rsidR="00E93498" w:rsidRPr="00E93498" w:rsidRDefault="00E93498" w:rsidP="00E9349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</w:rPr>
                    <w:t>|</w:t>
                  </w:r>
                </w:p>
              </w:tc>
              <w:tc>
                <w:tcPr>
                  <w:tcW w:w="1452" w:type="dxa"/>
                </w:tcPr>
                <w:p w14:paraId="671F63BB" w14:textId="6702A678" w:rsidR="00E93498" w:rsidRPr="00E93498" w:rsidRDefault="00E93498" w:rsidP="00E9349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</w:rPr>
                    <w:t>?</w:t>
                  </w:r>
                </w:p>
              </w:tc>
            </w:tr>
            <w:tr w:rsidR="00E93498" w14:paraId="4DC85AF5" w14:textId="77777777" w:rsidTr="00E934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451" w:type="dxa"/>
                </w:tcPr>
                <w:p w14:paraId="0B7FF41B" w14:textId="0627544D" w:rsidR="00E93498" w:rsidRPr="00E93498" w:rsidRDefault="00E93498" w:rsidP="00E93498">
                  <w:pPr>
                    <w:jc w:val="center"/>
                    <w:rPr>
                      <w:rFonts w:ascii="Courier New" w:hAnsi="Courier New" w:cs="Courier New"/>
                    </w:rPr>
                  </w:pPr>
                  <w:r>
                    <w:rPr>
                      <w:rFonts w:ascii="Courier New" w:hAnsi="Courier New" w:cs="Courier New"/>
                    </w:rPr>
                    <w:t>&lt;</w:t>
                  </w:r>
                </w:p>
              </w:tc>
              <w:tc>
                <w:tcPr>
                  <w:tcW w:w="1452" w:type="dxa"/>
                </w:tcPr>
                <w:p w14:paraId="46C459FE" w14:textId="2DD9D4B5" w:rsidR="00E93498" w:rsidRPr="00E93498" w:rsidRDefault="00E93498" w:rsidP="00E9349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</w:rPr>
                    <w:t>&gt;</w:t>
                  </w:r>
                </w:p>
              </w:tc>
              <w:tc>
                <w:tcPr>
                  <w:tcW w:w="1452" w:type="dxa"/>
                </w:tcPr>
                <w:p w14:paraId="75BD493A" w14:textId="18C1E937" w:rsidR="00E93498" w:rsidRPr="00E93498" w:rsidRDefault="00E93498" w:rsidP="00E9349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</w:p>
              </w:tc>
              <w:tc>
                <w:tcPr>
                  <w:tcW w:w="1452" w:type="dxa"/>
                </w:tcPr>
                <w:p w14:paraId="79AF1BBF" w14:textId="77777777" w:rsidR="00E93498" w:rsidRPr="00E93498" w:rsidRDefault="00E93498" w:rsidP="00E93498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ourier New" w:hAnsi="Courier New" w:cs="Courier New"/>
                      <w:b/>
                      <w:bCs/>
                    </w:rPr>
                  </w:pPr>
                </w:p>
              </w:tc>
            </w:tr>
          </w:tbl>
          <w:p w14:paraId="318D2327" w14:textId="77777777" w:rsidR="007D2C0D" w:rsidRDefault="007D2C0D" w:rsidP="00E105F1"/>
        </w:tc>
      </w:tr>
    </w:tbl>
    <w:p w14:paraId="2028D920" w14:textId="5A1E6363" w:rsidR="00E105F1" w:rsidRDefault="00E105F1" w:rsidP="00E105F1"/>
    <w:p w14:paraId="6BE63735" w14:textId="77777777" w:rsidR="00E105F1" w:rsidRPr="00E105F1" w:rsidRDefault="00E105F1" w:rsidP="00E105F1"/>
    <w:sectPr w:rsidR="00E105F1" w:rsidRPr="00E105F1" w:rsidSect="007D2C0D">
      <w:footerReference w:type="default" r:id="rId6"/>
      <w:pgSz w:w="16838" w:h="11906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D0E49" w14:textId="77777777" w:rsidR="00A9518A" w:rsidRDefault="00A9518A" w:rsidP="007D2C0D">
      <w:pPr>
        <w:spacing w:after="0" w:line="240" w:lineRule="auto"/>
      </w:pPr>
      <w:r>
        <w:separator/>
      </w:r>
    </w:p>
  </w:endnote>
  <w:endnote w:type="continuationSeparator" w:id="0">
    <w:p w14:paraId="60992294" w14:textId="77777777" w:rsidR="00A9518A" w:rsidRDefault="00A9518A" w:rsidP="007D2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BC250" w14:textId="1039FEC2" w:rsidR="007D2C0D" w:rsidRDefault="007D2C0D">
    <w:pPr>
      <w:pStyle w:val="Footer"/>
    </w:pPr>
    <w:r>
      <w:t xml:space="preserve">Adopted from </w:t>
    </w:r>
    <w:hyperlink r:id="rId1" w:history="1">
      <w:r>
        <w:rPr>
          <w:rStyle w:val="Hyperlink"/>
        </w:rPr>
        <w:t>https://www.cheatography.com/davechild/cheat-sheets/regular-expressions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4477A" w14:textId="77777777" w:rsidR="00A9518A" w:rsidRDefault="00A9518A" w:rsidP="007D2C0D">
      <w:pPr>
        <w:spacing w:after="0" w:line="240" w:lineRule="auto"/>
      </w:pPr>
      <w:r>
        <w:separator/>
      </w:r>
    </w:p>
  </w:footnote>
  <w:footnote w:type="continuationSeparator" w:id="0">
    <w:p w14:paraId="1943180D" w14:textId="77777777" w:rsidR="00A9518A" w:rsidRDefault="00A9518A" w:rsidP="007D2C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DeytDQxszSwNDJR0lEKTi0uzszPAykwrAUA5X4jtSwAAAA="/>
  </w:docVars>
  <w:rsids>
    <w:rsidRoot w:val="00E105F1"/>
    <w:rsid w:val="0020087E"/>
    <w:rsid w:val="006300B1"/>
    <w:rsid w:val="007D2C0D"/>
    <w:rsid w:val="00A9518A"/>
    <w:rsid w:val="00E105F1"/>
    <w:rsid w:val="00E93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FF731"/>
  <w15:chartTrackingRefBased/>
  <w15:docId w15:val="{3C61D5E8-7B91-4D8D-A96A-E73DE2ADF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105F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05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E105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E105F1"/>
    <w:pPr>
      <w:spacing w:after="0" w:line="240" w:lineRule="auto"/>
    </w:pPr>
    <w:tblPr>
      <w:tblStyleRowBandSize w:val="1"/>
      <w:tblStyleColBandSize w:val="1"/>
      <w:tblBorders>
        <w:top w:val="single" w:sz="4" w:space="0" w:color="AC9DE8" w:themeColor="accent3" w:themeTint="99"/>
        <w:left w:val="single" w:sz="4" w:space="0" w:color="AC9DE8" w:themeColor="accent3" w:themeTint="99"/>
        <w:bottom w:val="single" w:sz="4" w:space="0" w:color="AC9DE8" w:themeColor="accent3" w:themeTint="99"/>
        <w:right w:val="single" w:sz="4" w:space="0" w:color="AC9DE8" w:themeColor="accent3" w:themeTint="99"/>
        <w:insideH w:val="single" w:sz="4" w:space="0" w:color="AC9DE8" w:themeColor="accent3" w:themeTint="99"/>
        <w:insideV w:val="single" w:sz="4" w:space="0" w:color="AC9DE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5DD9" w:themeColor="accent3"/>
          <w:left w:val="single" w:sz="4" w:space="0" w:color="755DD9" w:themeColor="accent3"/>
          <w:bottom w:val="single" w:sz="4" w:space="0" w:color="755DD9" w:themeColor="accent3"/>
          <w:right w:val="single" w:sz="4" w:space="0" w:color="755DD9" w:themeColor="accent3"/>
          <w:insideH w:val="nil"/>
          <w:insideV w:val="nil"/>
        </w:tcBorders>
        <w:shd w:val="clear" w:color="auto" w:fill="755DD9" w:themeFill="accent3"/>
      </w:tcPr>
    </w:tblStylePr>
    <w:tblStylePr w:type="lastRow">
      <w:rPr>
        <w:b/>
        <w:bCs/>
      </w:rPr>
      <w:tblPr/>
      <w:tcPr>
        <w:tcBorders>
          <w:top w:val="double" w:sz="4" w:space="0" w:color="755D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EF7" w:themeFill="accent3" w:themeFillTint="33"/>
      </w:tcPr>
    </w:tblStylePr>
    <w:tblStylePr w:type="band1Horz">
      <w:tblPr/>
      <w:tcPr>
        <w:shd w:val="clear" w:color="auto" w:fill="E3DEF7" w:themeFill="accent3" w:themeFillTint="33"/>
      </w:tcPr>
    </w:tblStylePr>
  </w:style>
  <w:style w:type="character" w:styleId="Emphasis">
    <w:name w:val="Emphasis"/>
    <w:basedOn w:val="DefaultParagraphFont"/>
    <w:uiPriority w:val="20"/>
    <w:qFormat/>
    <w:rsid w:val="0020087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7D2C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C0D"/>
  </w:style>
  <w:style w:type="paragraph" w:styleId="Footer">
    <w:name w:val="footer"/>
    <w:basedOn w:val="Normal"/>
    <w:link w:val="FooterChar"/>
    <w:uiPriority w:val="99"/>
    <w:unhideWhenUsed/>
    <w:rsid w:val="007D2C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C0D"/>
  </w:style>
  <w:style w:type="character" w:styleId="Hyperlink">
    <w:name w:val="Hyperlink"/>
    <w:basedOn w:val="DefaultParagraphFont"/>
    <w:uiPriority w:val="99"/>
    <w:semiHidden/>
    <w:unhideWhenUsed/>
    <w:rsid w:val="007D2C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heatography.com/davechild/cheat-sheets/regular-expressions/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Duhai Khalifa Duhai Al Shukaili</dc:creator>
  <cp:keywords/>
  <dc:description/>
  <cp:lastModifiedBy>Dr Duhai Khalifa Duhai Al Shukaili</cp:lastModifiedBy>
  <cp:revision>1</cp:revision>
  <dcterms:created xsi:type="dcterms:W3CDTF">2019-11-18T02:21:00Z</dcterms:created>
  <dcterms:modified xsi:type="dcterms:W3CDTF">2019-11-18T02:59:00Z</dcterms:modified>
</cp:coreProperties>
</file>